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dice-general"/>
      <w:bookmarkEnd w:id="21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 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 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 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 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r>
        <w:t xml:space="preserve">SM en la mujer</w:t>
      </w:r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r>
        <w:t xml:space="preserve">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 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 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6cd5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f464c0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7T19:29:49Z</dcterms:created>
  <dcterms:modified xsi:type="dcterms:W3CDTF">2022-01-27T19:29:49Z</dcterms:modified>
</cp:coreProperties>
</file>